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539cec</w:t>
        </w:r>
      </w:hyperlink>
      <w:r>
        <w:t xml:space="preserve"> </w:t>
      </w:r>
      <w:r>
        <w:t xml:space="preserve">on January 27,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6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6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6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6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6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6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6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6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6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6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6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6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6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6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6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6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6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6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6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6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6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6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6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539cec27b37606a106bbd772e4c0e6ebcaf932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539cec27b37606a106bbd772e4c0e6ebcaf932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539cec27b37606a106bbd772e4c0e6ebcaf932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539cec27b37606a106bbd772e4c0e6ebcaf932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7T01:13:05Z</dcterms:created>
  <dcterms:modified xsi:type="dcterms:W3CDTF">2023-01-27T0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